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0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0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876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170196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1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5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504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50000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0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5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520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17793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0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5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755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15587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,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5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9384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7528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26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08Z</dcterms:created>
  <dcterms:modified xsi:type="dcterms:W3CDTF">2025-08-07T17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